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133AD1" w14:textId="787B303E" w:rsidR="004B15C5" w:rsidRDefault="00FF4841">
      <w:pPr>
        <w:rPr>
          <w:lang w:val="en-US"/>
        </w:rPr>
      </w:pPr>
      <w:r>
        <w:rPr>
          <w:lang w:val="en-US"/>
        </w:rPr>
        <w:t>House Pricing</w:t>
      </w:r>
    </w:p>
    <w:p w14:paraId="28F6A380" w14:textId="5AC14648" w:rsidR="00FF4841" w:rsidRDefault="00FF4841">
      <w:pPr>
        <w:rPr>
          <w:lang w:val="en-US"/>
        </w:rPr>
      </w:pPr>
    </w:p>
    <w:p w14:paraId="43B220FB" w14:textId="798F8B8C" w:rsidR="00FF4841" w:rsidRDefault="00FF4841">
      <w:pPr>
        <w:rPr>
          <w:lang w:val="en-US"/>
        </w:rPr>
      </w:pPr>
      <w:r>
        <w:rPr>
          <w:lang w:val="en-US"/>
        </w:rPr>
        <w:t>Cit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F4841" w14:paraId="78578A74" w14:textId="77777777" w:rsidTr="00FF4841">
        <w:tc>
          <w:tcPr>
            <w:tcW w:w="4508" w:type="dxa"/>
          </w:tcPr>
          <w:p w14:paraId="4AFBA910" w14:textId="2410814E" w:rsidR="00FF4841" w:rsidRDefault="00FF4841" w:rsidP="00FF4841">
            <w:pPr>
              <w:spacing w:after="160" w:line="259" w:lineRule="auto"/>
              <w:rPr>
                <w:lang w:val="en-US"/>
              </w:rPr>
            </w:pPr>
            <w:r w:rsidRPr="00FF4841">
              <w:rPr>
                <w:lang w:val="en-US"/>
              </w:rPr>
              <w:t>License</w:t>
            </w:r>
          </w:p>
        </w:tc>
        <w:tc>
          <w:tcPr>
            <w:tcW w:w="4508" w:type="dxa"/>
          </w:tcPr>
          <w:p w14:paraId="3391B849" w14:textId="671126FA" w:rsidR="00FF4841" w:rsidRDefault="00FF4841" w:rsidP="00FF4841">
            <w:pPr>
              <w:spacing w:after="160" w:line="259" w:lineRule="auto"/>
              <w:rPr>
                <w:lang w:val="en-US"/>
              </w:rPr>
            </w:pPr>
            <w:hyperlink r:id="rId4" w:history="1">
              <w:r w:rsidRPr="00FF4841">
                <w:rPr>
                  <w:lang w:val="en-US"/>
                </w:rPr>
                <w:t>CC0: Public Domain</w:t>
              </w:r>
            </w:hyperlink>
          </w:p>
        </w:tc>
      </w:tr>
      <w:tr w:rsidR="00FF4841" w14:paraId="2C7A3696" w14:textId="77777777" w:rsidTr="00FF4841">
        <w:tc>
          <w:tcPr>
            <w:tcW w:w="4508" w:type="dxa"/>
          </w:tcPr>
          <w:p w14:paraId="51677E59" w14:textId="215714F5" w:rsidR="00FF4841" w:rsidRDefault="00FF4841" w:rsidP="00FF4841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Domain</w:t>
            </w:r>
          </w:p>
        </w:tc>
        <w:tc>
          <w:tcPr>
            <w:tcW w:w="4508" w:type="dxa"/>
          </w:tcPr>
          <w:p w14:paraId="0A670011" w14:textId="0FA63894" w:rsidR="00FF4841" w:rsidRDefault="00FF4841" w:rsidP="00FF4841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Public</w:t>
            </w:r>
          </w:p>
        </w:tc>
      </w:tr>
      <w:tr w:rsidR="00FF4841" w14:paraId="71DE0953" w14:textId="77777777" w:rsidTr="00FF4841">
        <w:tc>
          <w:tcPr>
            <w:tcW w:w="4508" w:type="dxa"/>
          </w:tcPr>
          <w:p w14:paraId="678CEAFC" w14:textId="6903D9B2" w:rsidR="00FF4841" w:rsidRDefault="00FF4841" w:rsidP="00FF4841">
            <w:pPr>
              <w:spacing w:after="160" w:line="259" w:lineRule="auto"/>
              <w:rPr>
                <w:lang w:val="en-US"/>
              </w:rPr>
            </w:pPr>
            <w:r w:rsidRPr="00FF4841">
              <w:rPr>
                <w:lang w:val="en-US"/>
              </w:rPr>
              <w:t>Sources</w:t>
            </w:r>
          </w:p>
        </w:tc>
        <w:tc>
          <w:tcPr>
            <w:tcW w:w="4508" w:type="dxa"/>
          </w:tcPr>
          <w:p w14:paraId="241FC53A" w14:textId="05E101D8" w:rsidR="00FF4841" w:rsidRDefault="00FF4841" w:rsidP="00FF4841">
            <w:pPr>
              <w:spacing w:after="160" w:line="259" w:lineRule="auto"/>
              <w:rPr>
                <w:lang w:val="en-US"/>
              </w:rPr>
            </w:pPr>
            <w:r w:rsidRPr="00FF4841">
              <w:rPr>
                <w:lang w:val="en-US"/>
              </w:rPr>
              <w:t>Craigslist.org</w:t>
            </w:r>
          </w:p>
        </w:tc>
      </w:tr>
      <w:tr w:rsidR="00FF4841" w14:paraId="5074DCAE" w14:textId="77777777" w:rsidTr="00FF4841">
        <w:tc>
          <w:tcPr>
            <w:tcW w:w="4508" w:type="dxa"/>
          </w:tcPr>
          <w:p w14:paraId="6E18AB63" w14:textId="2B917277" w:rsidR="00FF4841" w:rsidRDefault="00FF4841" w:rsidP="00FF4841">
            <w:pPr>
              <w:spacing w:after="160" w:line="259" w:lineRule="auto"/>
              <w:rPr>
                <w:lang w:val="en-US"/>
              </w:rPr>
            </w:pPr>
            <w:r w:rsidRPr="00FF4841">
              <w:rPr>
                <w:lang w:val="en-US"/>
              </w:rPr>
              <w:t>Dataset owner</w:t>
            </w:r>
          </w:p>
        </w:tc>
        <w:tc>
          <w:tcPr>
            <w:tcW w:w="4508" w:type="dxa"/>
          </w:tcPr>
          <w:p w14:paraId="4373E715" w14:textId="48C7A6EF" w:rsidR="00FF4841" w:rsidRDefault="00FF4841" w:rsidP="00FF4841">
            <w:pPr>
              <w:spacing w:after="160" w:line="259" w:lineRule="auto"/>
              <w:rPr>
                <w:lang w:val="en-US"/>
              </w:rPr>
            </w:pPr>
            <w:hyperlink r:id="rId5" w:history="1">
              <w:r w:rsidRPr="00FF4841">
                <w:rPr>
                  <w:lang w:val="en-US"/>
                </w:rPr>
                <w:t>Austin Reese</w:t>
              </w:r>
            </w:hyperlink>
          </w:p>
        </w:tc>
      </w:tr>
      <w:tr w:rsidR="00FF4841" w14:paraId="41B1EAA3" w14:textId="77777777" w:rsidTr="00FF4841">
        <w:tc>
          <w:tcPr>
            <w:tcW w:w="4508" w:type="dxa"/>
          </w:tcPr>
          <w:p w14:paraId="2E42E710" w14:textId="2F5A057E" w:rsidR="00FF4841" w:rsidRPr="00FF4841" w:rsidRDefault="00FF4841" w:rsidP="00FF4841">
            <w:pPr>
              <w:spacing w:after="160" w:line="259" w:lineRule="auto"/>
              <w:rPr>
                <w:lang w:val="en-US"/>
              </w:rPr>
            </w:pPr>
            <w:r w:rsidRPr="00FF4841">
              <w:rPr>
                <w:lang w:val="en-US"/>
              </w:rPr>
              <w:t>Date created</w:t>
            </w:r>
          </w:p>
        </w:tc>
        <w:tc>
          <w:tcPr>
            <w:tcW w:w="4508" w:type="dxa"/>
          </w:tcPr>
          <w:p w14:paraId="57A72136" w14:textId="366D6AFD" w:rsidR="00FF4841" w:rsidRDefault="00FF4841" w:rsidP="00FF4841">
            <w:pPr>
              <w:spacing w:after="160" w:line="259" w:lineRule="auto"/>
              <w:rPr>
                <w:lang w:val="en-US"/>
              </w:rPr>
            </w:pPr>
            <w:r w:rsidRPr="00FF4841">
              <w:rPr>
                <w:lang w:val="en-US"/>
              </w:rPr>
              <w:t>2020-01-07</w:t>
            </w:r>
          </w:p>
        </w:tc>
      </w:tr>
    </w:tbl>
    <w:p w14:paraId="10ED20AE" w14:textId="283D4BE7" w:rsidR="00FF4841" w:rsidRDefault="00FF4841">
      <w:pPr>
        <w:rPr>
          <w:lang w:val="en-US"/>
        </w:rPr>
      </w:pPr>
    </w:p>
    <w:p w14:paraId="5295AA18" w14:textId="2A05D5F8" w:rsidR="00FF4841" w:rsidRDefault="00FF4841">
      <w:pPr>
        <w:rPr>
          <w:lang w:val="en-US"/>
        </w:rPr>
      </w:pPr>
      <w:r>
        <w:rPr>
          <w:lang w:val="en-US"/>
        </w:rPr>
        <w:t xml:space="preserve">Attributes: </w:t>
      </w:r>
    </w:p>
    <w:p w14:paraId="1D47B3A7" w14:textId="2957F188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I</w:t>
      </w: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d</w:t>
      </w:r>
      <w:r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listing id</w:t>
      </w:r>
    </w:p>
    <w:p w14:paraId="0DE07712" w14:textId="4CF30A88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url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listing URL</w:t>
      </w:r>
    </w:p>
    <w:p w14:paraId="1E2CD046" w14:textId="0DCDB28C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region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craigslist region</w:t>
      </w:r>
    </w:p>
    <w:p w14:paraId="5ED6A3C6" w14:textId="517BE65F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region_url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region URL</w:t>
      </w:r>
    </w:p>
    <w:p w14:paraId="54FDCECE" w14:textId="00EA17ED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price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rent per month</w:t>
      </w:r>
      <w:r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 xml:space="preserve"> (Target Column)</w:t>
      </w:r>
    </w:p>
    <w:p w14:paraId="45CC537C" w14:textId="24B89FE9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type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housing type</w:t>
      </w:r>
    </w:p>
    <w:p w14:paraId="345FAE9A" w14:textId="159A165F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sqfeet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total square footage</w:t>
      </w:r>
    </w:p>
    <w:p w14:paraId="60662E6A" w14:textId="159D955C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beds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>: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number of beds</w:t>
      </w:r>
    </w:p>
    <w:p w14:paraId="2DEFABFC" w14:textId="6094A853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baths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>: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number of bathrooms</w:t>
      </w:r>
    </w:p>
    <w:p w14:paraId="13CF1AF4" w14:textId="3EB1D32E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cats_allowed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cats allowed boolean (1 = yes, 0 = no)</w:t>
      </w:r>
    </w:p>
    <w:p w14:paraId="299103E5" w14:textId="46FF57C3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dogs_allowed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dogs allowed boolean</w:t>
      </w:r>
    </w:p>
    <w:p w14:paraId="67FE9D19" w14:textId="4CD6BBB1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smoking_allowed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smoking allowed boolean</w:t>
      </w:r>
    </w:p>
    <w:p w14:paraId="2C8DD5E8" w14:textId="64EB45B2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wheelchair_access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has wheelchair access boolean</w:t>
      </w:r>
    </w:p>
    <w:p w14:paraId="2564487E" w14:textId="30DDBA0C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electric_vehicle_charge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has electric vehicle charger boolean</w:t>
      </w:r>
    </w:p>
    <w:p w14:paraId="465DA636" w14:textId="15502540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comes_furnished</w:t>
      </w:r>
      <w:r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comes with furniture boolean</w:t>
      </w:r>
    </w:p>
    <w:p w14:paraId="48BDD263" w14:textId="449D6698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laundry_options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laundry options available</w:t>
      </w:r>
    </w:p>
    <w:p w14:paraId="7D037FA1" w14:textId="113914F1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parking_options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parking options available</w:t>
      </w:r>
    </w:p>
    <w:p w14:paraId="7619C3BD" w14:textId="420CCAA0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image_url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image URL</w:t>
      </w:r>
    </w:p>
    <w:p w14:paraId="53DC1FA7" w14:textId="69293316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description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description by poster</w:t>
      </w:r>
    </w:p>
    <w:p w14:paraId="16D675FE" w14:textId="0B1DE2F6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lat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latitude</w:t>
      </w:r>
    </w:p>
    <w:p w14:paraId="1277B520" w14:textId="16F37B83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long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longitude</w:t>
      </w:r>
    </w:p>
    <w:p w14:paraId="75261424" w14:textId="15D6160D" w:rsidR="00FF4841" w:rsidRPr="00FF4841" w:rsidRDefault="00FF4841" w:rsidP="00FF4841">
      <w:pPr>
        <w:shd w:val="clear" w:color="auto" w:fill="FFFFFF"/>
        <w:spacing w:after="0" w:line="240" w:lineRule="auto"/>
        <w:ind w:left="120"/>
        <w:textAlignment w:val="baseline"/>
        <w:rPr>
          <w:rFonts w:ascii="inherit" w:eastAsia="Times New Roman" w:hAnsi="inherit" w:cs="Times New Roman"/>
          <w:sz w:val="24"/>
          <w:szCs w:val="24"/>
          <w:lang w:eastAsia="en-IN" w:bidi="hi-IN"/>
        </w:rPr>
      </w:pPr>
      <w:r w:rsidRPr="00FF4841">
        <w:rPr>
          <w:rFonts w:ascii="inherit" w:eastAsia="Times New Roman" w:hAnsi="inherit" w:cs="Times New Roman"/>
          <w:sz w:val="21"/>
          <w:szCs w:val="21"/>
          <w:bdr w:val="none" w:sz="0" w:space="0" w:color="auto" w:frame="1"/>
          <w:lang w:eastAsia="en-IN" w:bidi="hi-IN"/>
        </w:rPr>
        <w:t>state</w:t>
      </w:r>
      <w:r>
        <w:rPr>
          <w:rFonts w:ascii="inherit" w:eastAsia="Times New Roman" w:hAnsi="inherit" w:cs="Times New Roman"/>
          <w:sz w:val="24"/>
          <w:szCs w:val="24"/>
          <w:lang w:eastAsia="en-IN" w:bidi="hi-IN"/>
        </w:rPr>
        <w:t xml:space="preserve">: </w:t>
      </w:r>
      <w:r w:rsidRPr="00FF4841">
        <w:rPr>
          <w:rFonts w:ascii="Inter" w:eastAsia="Times New Roman" w:hAnsi="Inter" w:cs="Times New Roman"/>
          <w:sz w:val="21"/>
          <w:szCs w:val="21"/>
          <w:bdr w:val="none" w:sz="0" w:space="0" w:color="auto" w:frame="1"/>
          <w:lang w:eastAsia="en-IN" w:bidi="hi-IN"/>
        </w:rPr>
        <w:t>state of listing</w:t>
      </w:r>
    </w:p>
    <w:p w14:paraId="0D905DAD" w14:textId="5118B2CF" w:rsidR="00FF4841" w:rsidRDefault="00FF4841">
      <w:pPr>
        <w:rPr>
          <w:lang w:val="en-US"/>
        </w:rPr>
      </w:pPr>
    </w:p>
    <w:p w14:paraId="3B9090FB" w14:textId="3416C899" w:rsidR="00FF4841" w:rsidRDefault="00FF4841">
      <w:pPr>
        <w:rPr>
          <w:lang w:val="en-US"/>
        </w:rPr>
      </w:pPr>
    </w:p>
    <w:p w14:paraId="691A6022" w14:textId="18992847" w:rsidR="00FF4841" w:rsidRDefault="00FF4841">
      <w:pPr>
        <w:rPr>
          <w:lang w:val="en-US"/>
        </w:rPr>
      </w:pPr>
      <w:r>
        <w:rPr>
          <w:lang w:val="en-US"/>
        </w:rPr>
        <w:t xml:space="preserve">The Problem Statement: </w:t>
      </w:r>
    </w:p>
    <w:p w14:paraId="46AAD959" w14:textId="6B053EDD" w:rsidR="00EE5275" w:rsidRPr="00FF4841" w:rsidRDefault="00EE5275">
      <w:pPr>
        <w:rPr>
          <w:lang w:val="en-US"/>
        </w:rPr>
      </w:pPr>
      <w:r>
        <w:rPr>
          <w:lang w:val="en-US"/>
        </w:rPr>
        <w:t>To build an application which predicts the monthly rental</w:t>
      </w:r>
      <w:r w:rsidR="00DA7059">
        <w:rPr>
          <w:lang w:val="en-US"/>
        </w:rPr>
        <w:t xml:space="preserve"> of a house</w:t>
      </w:r>
      <w:r>
        <w:rPr>
          <w:lang w:val="en-US"/>
        </w:rPr>
        <w:t xml:space="preserve"> based on the given attributes</w:t>
      </w:r>
      <w:r w:rsidR="00915B6F">
        <w:rPr>
          <w:lang w:val="en-US"/>
        </w:rPr>
        <w:t>.</w:t>
      </w:r>
    </w:p>
    <w:sectPr w:rsidR="00EE5275" w:rsidRPr="00FF48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TI2NTSzBGJzSyUdpeDU4uLM/DyQAsNaAEfk6dQsAAAA"/>
  </w:docVars>
  <w:rsids>
    <w:rsidRoot w:val="00C37398"/>
    <w:rsid w:val="004B15C5"/>
    <w:rsid w:val="00915B6F"/>
    <w:rsid w:val="00C37398"/>
    <w:rsid w:val="00DA7059"/>
    <w:rsid w:val="00EE5275"/>
    <w:rsid w:val="00FF4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A6E8D"/>
  <w15:chartTrackingRefBased/>
  <w15:docId w15:val="{69A0F1F7-0E17-42C0-8304-442367521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48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FF4841"/>
    <w:rPr>
      <w:color w:val="0000FF"/>
      <w:u w:val="single"/>
    </w:rPr>
  </w:style>
  <w:style w:type="paragraph" w:customStyle="1" w:styleId="sc-iayfgw">
    <w:name w:val="sc-iayfgw"/>
    <w:basedOn w:val="Normal"/>
    <w:rsid w:val="00FF4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customStyle="1" w:styleId="sc-bocwhm">
    <w:name w:val="sc-bocwhm"/>
    <w:basedOn w:val="DefaultParagraphFont"/>
    <w:rsid w:val="00FF4841"/>
  </w:style>
  <w:style w:type="character" w:customStyle="1" w:styleId="dataexplorercolumnscolumnname-sc-1tzfrn7">
    <w:name w:val="dataexplorercolumns_columnname-sc-1tzfrn7"/>
    <w:basedOn w:val="DefaultParagraphFont"/>
    <w:rsid w:val="00FF4841"/>
  </w:style>
  <w:style w:type="character" w:customStyle="1" w:styleId="dataexplorercolumnscolumndescription-sc-16n86hz">
    <w:name w:val="dataexplorercolumns_columndescription-sc-16n86hz"/>
    <w:basedOn w:val="DefaultParagraphFont"/>
    <w:rsid w:val="00FF4841"/>
  </w:style>
  <w:style w:type="paragraph" w:styleId="NormalWeb">
    <w:name w:val="Normal (Web)"/>
    <w:basedOn w:val="Normal"/>
    <w:uiPriority w:val="99"/>
    <w:semiHidden/>
    <w:unhideWhenUsed/>
    <w:rsid w:val="00FF4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49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1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21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19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16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3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19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81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87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4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3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71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34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20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0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26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85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931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54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5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29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87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6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317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74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5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39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5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4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26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56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8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5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11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30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1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7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93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1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austinreese" TargetMode="External"/><Relationship Id="rId4" Type="http://schemas.openxmlformats.org/officeDocument/2006/relationships/hyperlink" Target="https://creativecommons.org/publicdomain/zero/1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virat Sagar</cp:lastModifiedBy>
  <cp:revision>5</cp:revision>
  <dcterms:created xsi:type="dcterms:W3CDTF">2020-04-28T10:12:00Z</dcterms:created>
  <dcterms:modified xsi:type="dcterms:W3CDTF">2020-04-28T10:29:00Z</dcterms:modified>
</cp:coreProperties>
</file>